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F55441" w14:textId="77777777" w:rsidR="007D64A3" w:rsidRDefault="00765E11">
      <w:r>
        <w:t>Name: ____________________________________ Date: _____________________ Period: __________</w:t>
      </w:r>
    </w:p>
    <w:p w14:paraId="75ADE3DA" w14:textId="17B49438" w:rsidR="00765E11" w:rsidRDefault="00765E11">
      <w:pPr>
        <w:rPr>
          <w:b/>
          <w:u w:val="single"/>
        </w:rPr>
      </w:pPr>
      <w:r w:rsidRPr="00765E11">
        <w:rPr>
          <w:b/>
          <w:u w:val="single"/>
        </w:rPr>
        <w:t>Chapter 12 Spielvogel Western Civilizations</w:t>
      </w:r>
      <w:r>
        <w:rPr>
          <w:b/>
          <w:u w:val="single"/>
        </w:rPr>
        <w:t xml:space="preserve"> </w:t>
      </w:r>
      <w:r w:rsidR="003C7DE3">
        <w:rPr>
          <w:b/>
          <w:u w:val="single"/>
        </w:rPr>
        <w:t>Part I Reading Guide</w:t>
      </w:r>
      <w:bookmarkStart w:id="0" w:name="_GoBack"/>
      <w:bookmarkEnd w:id="0"/>
      <w:r>
        <w:rPr>
          <w:b/>
          <w:u w:val="single"/>
        </w:rPr>
        <w:t>:</w:t>
      </w:r>
    </w:p>
    <w:p w14:paraId="2D7FE504" w14:textId="331E4A8E" w:rsidR="00765E11" w:rsidRDefault="00765E11" w:rsidP="003C7DE3">
      <w:pPr>
        <w:pStyle w:val="ListParagraph"/>
        <w:numPr>
          <w:ilvl w:val="0"/>
          <w:numId w:val="1"/>
        </w:numPr>
        <w:spacing w:line="276" w:lineRule="auto"/>
      </w:pPr>
      <w:r>
        <w:t>Define “The Renaissance” - ___________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7457289" w14:textId="468932D0" w:rsidR="00765E11" w:rsidRDefault="00765E11" w:rsidP="003C7DE3">
      <w:pPr>
        <w:pStyle w:val="ListParagraph"/>
        <w:numPr>
          <w:ilvl w:val="0"/>
          <w:numId w:val="1"/>
        </w:numPr>
        <w:spacing w:line="276" w:lineRule="auto"/>
      </w:pPr>
      <w:r>
        <w:t xml:space="preserve">Describe </w:t>
      </w:r>
      <w:r>
        <w:t xml:space="preserve">how </w:t>
      </w:r>
      <w:r>
        <w:t xml:space="preserve">“The Renaissance” was different that the middle ages </w:t>
      </w:r>
      <w:r w:rsidRPr="00695580">
        <w:rPr>
          <w:b/>
          <w:u w:val="single"/>
        </w:rPr>
        <w:t>in your own words</w:t>
      </w:r>
      <w:r>
        <w:t xml:space="preserve"> (IYOW):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695580">
        <w:t>______________________________________________________________________________</w:t>
      </w:r>
    </w:p>
    <w:p w14:paraId="186F33E6" w14:textId="25A080D0" w:rsidR="00695580" w:rsidRDefault="00695580" w:rsidP="003C7DE3">
      <w:pPr>
        <w:pStyle w:val="ListParagraph"/>
        <w:numPr>
          <w:ilvl w:val="0"/>
          <w:numId w:val="1"/>
        </w:numPr>
        <w:spacing w:line="276" w:lineRule="auto"/>
      </w:pPr>
      <w:r>
        <w:t>Why was Italy the ideal starting point for The Renaissance? 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5423F05" w14:textId="1B0EC53C" w:rsidR="002C63B8" w:rsidRDefault="00695580" w:rsidP="003C7DE3">
      <w:pPr>
        <w:pStyle w:val="ListParagraph"/>
        <w:numPr>
          <w:ilvl w:val="0"/>
          <w:numId w:val="1"/>
        </w:numPr>
        <w:spacing w:line="276" w:lineRule="auto"/>
      </w:pPr>
      <w:r>
        <w:t>Describe the significance of “The House of Medici” (IYOW): 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B592911" w14:textId="77777777" w:rsidR="00695580" w:rsidRDefault="00695580" w:rsidP="003C7DE3">
      <w:pPr>
        <w:pStyle w:val="ListParagraph"/>
        <w:numPr>
          <w:ilvl w:val="0"/>
          <w:numId w:val="1"/>
        </w:numPr>
        <w:spacing w:line="276" w:lineRule="auto"/>
      </w:pPr>
      <w:r>
        <w:t xml:space="preserve">Describe Castiglione’s </w:t>
      </w:r>
      <w:r w:rsidRPr="00695580">
        <w:rPr>
          <w:i/>
        </w:rPr>
        <w:t>Book of the Courtier</w:t>
      </w:r>
      <w:r>
        <w:t>: _____________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0B14439" w14:textId="1166FC75" w:rsidR="00695580" w:rsidRDefault="00695580" w:rsidP="003C7DE3">
      <w:pPr>
        <w:pStyle w:val="ListParagraph"/>
        <w:numPr>
          <w:ilvl w:val="0"/>
          <w:numId w:val="1"/>
        </w:numPr>
        <w:spacing w:line="276" w:lineRule="auto"/>
      </w:pPr>
      <w:r>
        <w:t xml:space="preserve"> Describe Machiavelli’s </w:t>
      </w:r>
      <w:r w:rsidRPr="00695580">
        <w:rPr>
          <w:i/>
        </w:rPr>
        <w:t>The Prince</w:t>
      </w:r>
      <w:r>
        <w:t xml:space="preserve"> (IYOW): ______________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6EFC97B" w14:textId="116D6FD7" w:rsidR="00695580" w:rsidRDefault="00695580" w:rsidP="003C7DE3">
      <w:pPr>
        <w:pStyle w:val="ListParagraph"/>
        <w:numPr>
          <w:ilvl w:val="0"/>
          <w:numId w:val="1"/>
        </w:numPr>
        <w:spacing w:line="276" w:lineRule="auto"/>
      </w:pPr>
      <w:r>
        <w:t>Define “Civic Humanism”: ____________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E6844A7" w14:textId="4077AFB6" w:rsidR="00695580" w:rsidRDefault="00695580" w:rsidP="003C7DE3">
      <w:pPr>
        <w:pStyle w:val="ListParagraph"/>
        <w:numPr>
          <w:ilvl w:val="0"/>
          <w:numId w:val="1"/>
        </w:numPr>
        <w:spacing w:line="276" w:lineRule="auto"/>
      </w:pPr>
      <w:r>
        <w:lastRenderedPageBreak/>
        <w:t>Who was Petrarch and what was his significance? ________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A9CA312" w14:textId="28242AD5" w:rsidR="00695580" w:rsidRDefault="00695580" w:rsidP="003C7DE3">
      <w:pPr>
        <w:pStyle w:val="ListParagraph"/>
        <w:numPr>
          <w:ilvl w:val="0"/>
          <w:numId w:val="1"/>
        </w:numPr>
        <w:spacing w:line="276" w:lineRule="auto"/>
      </w:pPr>
      <w:r>
        <w:t xml:space="preserve">Who was </w:t>
      </w:r>
      <w:r>
        <w:t>Lorenzo Valla</w:t>
      </w:r>
      <w:r>
        <w:t xml:space="preserve"> and what was his significance</w:t>
      </w:r>
      <w:r>
        <w:t>? ____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E8C0520" w14:textId="22591828" w:rsidR="00695580" w:rsidRDefault="00695580" w:rsidP="003C7DE3">
      <w:pPr>
        <w:pStyle w:val="ListParagraph"/>
        <w:numPr>
          <w:ilvl w:val="0"/>
          <w:numId w:val="1"/>
        </w:numPr>
        <w:spacing w:line="276" w:lineRule="auto"/>
      </w:pPr>
      <w:r>
        <w:t xml:space="preserve">Define “Neo-Platonism” </w:t>
      </w:r>
      <w:r w:rsidR="003C7DE3">
        <w:t>_____________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F0078B1" w14:textId="515ABC79" w:rsidR="003C7DE3" w:rsidRDefault="003C7DE3" w:rsidP="003C7DE3">
      <w:pPr>
        <w:pStyle w:val="ListParagraph"/>
        <w:numPr>
          <w:ilvl w:val="0"/>
          <w:numId w:val="1"/>
        </w:numPr>
        <w:spacing w:line="276" w:lineRule="auto"/>
      </w:pPr>
      <w:r>
        <w:t xml:space="preserve">Describe </w:t>
      </w:r>
      <w:r w:rsidRPr="003C7DE3">
        <w:t xml:space="preserve">Pico </w:t>
      </w:r>
      <w:proofErr w:type="spellStart"/>
      <w:r w:rsidRPr="003C7DE3">
        <w:t>della</w:t>
      </w:r>
      <w:proofErr w:type="spellEnd"/>
      <w:r w:rsidRPr="003C7DE3">
        <w:t xml:space="preserve"> </w:t>
      </w:r>
      <w:proofErr w:type="spellStart"/>
      <w:r w:rsidRPr="003C7DE3">
        <w:t>Mirandola’s</w:t>
      </w:r>
      <w:proofErr w:type="spellEnd"/>
      <w:r w:rsidRPr="003C7DE3">
        <w:t xml:space="preserve"> </w:t>
      </w:r>
      <w:r w:rsidRPr="003C7DE3">
        <w:rPr>
          <w:i/>
        </w:rPr>
        <w:t>Oration</w:t>
      </w:r>
      <w:r>
        <w:rPr>
          <w:i/>
        </w:rPr>
        <w:t>:</w:t>
      </w:r>
      <w:r>
        <w:t xml:space="preserve"> 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851FBC0" w14:textId="5FFB8C23" w:rsidR="003C7DE3" w:rsidRPr="00765E11" w:rsidRDefault="003C7DE3" w:rsidP="003C7DE3">
      <w:pPr>
        <w:pStyle w:val="ListParagraph"/>
        <w:numPr>
          <w:ilvl w:val="0"/>
          <w:numId w:val="1"/>
        </w:numPr>
        <w:spacing w:line="276" w:lineRule="auto"/>
      </w:pPr>
      <w:r>
        <w:t xml:space="preserve">Who was </w:t>
      </w:r>
      <w:r w:rsidRPr="003C7DE3">
        <w:t>Johannes Gutenberg</w:t>
      </w:r>
      <w:r>
        <w:t xml:space="preserve"> and describe his influence? _______________________________ __________________________________________________________________________________________________________________________________________________________________________________________________________________________________________</w:t>
      </w:r>
    </w:p>
    <w:sectPr w:rsidR="003C7DE3" w:rsidRPr="00765E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0D27B5"/>
    <w:multiLevelType w:val="hybridMultilevel"/>
    <w:tmpl w:val="9AE017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CwsDQxM7G0MDMxMrBU0lEKTi0uzszPAykwrAUAENLyuiwAAAA="/>
  </w:docVars>
  <w:rsids>
    <w:rsidRoot w:val="00765E11"/>
    <w:rsid w:val="002C63B8"/>
    <w:rsid w:val="003C7DE3"/>
    <w:rsid w:val="003D10C2"/>
    <w:rsid w:val="003F3CEE"/>
    <w:rsid w:val="00695580"/>
    <w:rsid w:val="00765E11"/>
    <w:rsid w:val="0094050E"/>
    <w:rsid w:val="00A836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D4289C"/>
  <w15:chartTrackingRefBased/>
  <w15:docId w15:val="{6AC997EE-3DA1-47BB-9BFC-83F0B3FEB5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65E1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2</Pages>
  <Words>763</Words>
  <Characters>435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 Raymond</dc:creator>
  <cp:keywords/>
  <dc:description/>
  <cp:lastModifiedBy>Jeff Raymond</cp:lastModifiedBy>
  <cp:revision>2</cp:revision>
  <dcterms:created xsi:type="dcterms:W3CDTF">2018-08-16T10:37:00Z</dcterms:created>
  <dcterms:modified xsi:type="dcterms:W3CDTF">2018-08-16T11:49:00Z</dcterms:modified>
</cp:coreProperties>
</file>